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98f789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42c36785-3bf8-49df-9dd1-4e96f0ca4dc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3:03:49Z</dcterms:created>
  <dcterms:modified xsi:type="dcterms:W3CDTF">2023-06-28T13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